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sychiatrist</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0" w:name="Xa17536150cccd25f48ce89cebb9be3f09e905a5"/>
    <w:p>
      <w:pPr>
        <w:pStyle w:val="Heading1"/>
      </w:pPr>
      <w:r>
        <w:t xml:space="preserve">Abstract Academic Document: The Role of a Psychiatrist in Nigeria Lagos</w:t>
      </w:r>
    </w:p>
    <w:p>
      <w:pPr>
        <w:pStyle w:val="FirstParagraph"/>
      </w:pPr>
      <w:r>
        <w:rPr>
          <w:bCs/>
          <w:b/>
        </w:rPr>
        <w:t xml:space="preserve">Introduction:</w:t>
      </w:r>
    </w:p>
    <w:p>
      <w:pPr>
        <w:pStyle w:val="BodyText"/>
      </w:pPr>
      <w:r>
        <w:t xml:space="preserve">The field of psychiatry is increasingly vital in addressing the complex mental health challenges faced by populations worldwide, and Nigeria Lagos stands as a critical case study within this context. As one of the most densely populated urban centers in Africa, Lagos has experienced rapid urbanization, economic fluctuations, and cultural shifts that have directly impacted mental health outcomes. The role of a psychiatrist in this dynamic environment is multifaceted, requiring not only clinical expertise but also an understanding of socio-cultural dynamics unique to Nigeria's healthcare landscape. This abstract academic document explores the significance of psychiatrists in Lagos, examining their contributions to mental health care, challenges they face, and the broader implications for public health policy in Nigeria.</w:t>
      </w:r>
    </w:p>
    <w:p>
      <w:pPr>
        <w:pStyle w:val="BodyText"/>
      </w:pPr>
      <w:r>
        <w:rPr>
          <w:bCs/>
          <w:b/>
        </w:rPr>
        <w:t xml:space="preserve">Contextual Relevance:</w:t>
      </w:r>
    </w:p>
    <w:p>
      <w:pPr>
        <w:pStyle w:val="BodyText"/>
      </w:pPr>
      <w:r>
        <w:t xml:space="preserve">Lagos State, home to over 20 million residents as of recent estimates (National Bureau of Statistics, 2023), represents a microcosm of Nigeria's diverse socio-economic and cultural realities. The city's population includes individuals from various ethnic backgrounds, socioeconomic strata, and occupational sectors. This diversity presents both opportunities and challenges for mental health professionals. Psychiatrists in Lagos must navigate a healthcare system marked by disparities in access to care, underfunded public institutions, and a growing private sector offering specialized services. Furthermore, the stigma associated with mental illness remains pervasive across Nigerian society, often deterring individuals from seeking professional help. The role of a psychiatrist in Lagos thus extends beyond clinical practice to include community engagement, advocacy for mental health awareness, and collaboration with policymakers to address systemic gaps.</w:t>
      </w:r>
    </w:p>
    <w:p>
      <w:pPr>
        <w:pStyle w:val="BodyText"/>
      </w:pPr>
      <w:r>
        <w:rPr>
          <w:bCs/>
          <w:b/>
        </w:rPr>
        <w:t xml:space="preserve">Key Contributions of Psychiatrists in Nigeria Lagos:</w:t>
      </w:r>
    </w:p>
    <w:p>
      <w:pPr>
        <w:numPr>
          <w:ilvl w:val="0"/>
          <w:numId w:val="1001"/>
        </w:numPr>
        <w:pStyle w:val="Compact"/>
      </w:pPr>
      <w:r>
        <w:rPr>
          <w:bCs/>
          <w:b/>
        </w:rPr>
        <w:t xml:space="preserve">Clinical Practice:</w:t>
      </w:r>
      <w:r>
        <w:t xml:space="preserve"> </w:t>
      </w:r>
      <w:r>
        <w:t xml:space="preserve">Psychiatrists in Lagos are at the forefront of diagnosing and treating mental health disorders, including depression, anxiety, schizophrenia, and substance use disorders. Their work involves both outpatient consultations and inpatient care at specialized facilities such as the Lagos University Teaching Hospital (LUTH) Mental Health Unit. The urban environment necessitates a focus on stress-related conditions linked to work pressure, housing insecurity, and social inequality.</w:t>
      </w:r>
    </w:p>
    <w:p>
      <w:pPr>
        <w:numPr>
          <w:ilvl w:val="0"/>
          <w:numId w:val="1001"/>
        </w:numPr>
        <w:pStyle w:val="Compact"/>
      </w:pPr>
      <w:r>
        <w:rPr>
          <w:bCs/>
          <w:b/>
        </w:rPr>
        <w:t xml:space="preserve">Public Health Advocacy:</w:t>
      </w:r>
      <w:r>
        <w:t xml:space="preserve"> </w:t>
      </w:r>
      <w:r>
        <w:t xml:space="preserve">Given the high prevalence of mental health issues in Nigeria—where over 10% of the population experiences mental disorders annually (World Health Organization, 2022)—psychiatrists in Lagos play a pivotal role in advocating for policy reforms. They collaborate with government agencies to expand mental health services, train healthcare professionals, and integrate psychiatric care into primary healthcare systems.</w:t>
      </w:r>
    </w:p>
    <w:p>
      <w:pPr>
        <w:numPr>
          <w:ilvl w:val="0"/>
          <w:numId w:val="1001"/>
        </w:numPr>
        <w:pStyle w:val="Compact"/>
      </w:pPr>
      <w:r>
        <w:rPr>
          <w:bCs/>
          <w:b/>
        </w:rPr>
        <w:t xml:space="preserve">Cultural Sensitivity:</w:t>
      </w:r>
      <w:r>
        <w:t xml:space="preserve"> </w:t>
      </w:r>
      <w:r>
        <w:t xml:space="preserve">Effective psychiatric practice in Lagos requires an understanding of indigenous healing practices, religious beliefs, and community structures. Psychiatrists must balance evidence-based treatments with culturally appropriate approaches to build trust and ensure patient adherence to therapy.</w:t>
      </w:r>
    </w:p>
    <w:p>
      <w:pPr>
        <w:pStyle w:val="FirstParagraph"/>
      </w:pPr>
      <w:r>
        <w:rPr>
          <w:bCs/>
          <w:b/>
        </w:rPr>
        <w:t xml:space="preserve">Challenges Faced by Psychiatrists in Nigeria Lagos:</w:t>
      </w:r>
    </w:p>
    <w:p>
      <w:pPr>
        <w:pStyle w:val="BodyText"/>
      </w:pPr>
      <w:r>
        <w:t xml:space="preserve">Despite their critical role, psychiatrists in Lagos face significant challenges that hinder their ability to deliver optimal care. These include:</w:t>
      </w:r>
    </w:p>
    <w:p>
      <w:pPr>
        <w:numPr>
          <w:ilvl w:val="0"/>
          <w:numId w:val="1002"/>
        </w:numPr>
        <w:pStyle w:val="Compact"/>
      </w:pPr>
      <w:r>
        <w:rPr>
          <w:bCs/>
          <w:b/>
        </w:rPr>
        <w:t xml:space="preserve">Resource Constraints:</w:t>
      </w:r>
      <w:r>
        <w:t xml:space="preserve"> </w:t>
      </w:r>
      <w:r>
        <w:t xml:space="preserve">Public mental health facilities in Lagos often lack adequate infrastructure, trained personnel, and funding. This forces many psychiatrists to rely on private practice or partnerships with NGOs for sustainable healthcare delivery.</w:t>
      </w:r>
    </w:p>
    <w:p>
      <w:pPr>
        <w:numPr>
          <w:ilvl w:val="0"/>
          <w:numId w:val="1002"/>
        </w:numPr>
        <w:pStyle w:val="Compact"/>
      </w:pPr>
      <w:r>
        <w:rPr>
          <w:bCs/>
          <w:b/>
        </w:rPr>
        <w:t xml:space="preserve">Workload and Burnout:</w:t>
      </w:r>
      <w:r>
        <w:t xml:space="preserve"> </w:t>
      </w:r>
      <w:r>
        <w:t xml:space="preserve">The high patient-to-physician ratio in Lagos exacerbates the workload of psychiatrists, increasing the risk of burnout and compromising the quality of care.</w:t>
      </w:r>
    </w:p>
    <w:p>
      <w:pPr>
        <w:numPr>
          <w:ilvl w:val="0"/>
          <w:numId w:val="1002"/>
        </w:numPr>
        <w:pStyle w:val="Compact"/>
      </w:pPr>
      <w:r>
        <w:rPr>
          <w:bCs/>
          <w:b/>
        </w:rPr>
        <w:t xml:space="preserve">Societal Stigma:</w:t>
      </w:r>
      <w:r>
        <w:t xml:space="preserve"> </w:t>
      </w:r>
      <w:r>
        <w:t xml:space="preserve">Stigma surrounding mental illness persists in Nigerian culture, leading to underreporting of symptoms and reluctance to seek help. Psychiatrists must engage in extensive community education and outreach programs to combat this stigma.</w:t>
      </w:r>
    </w:p>
    <w:p>
      <w:pPr>
        <w:numPr>
          <w:ilvl w:val="0"/>
          <w:numId w:val="1002"/>
        </w:numPr>
        <w:pStyle w:val="Compact"/>
      </w:pPr>
      <w:r>
        <w:rPr>
          <w:bCs/>
          <w:b/>
        </w:rPr>
        <w:t xml:space="preserve">Training and Retention:</w:t>
      </w:r>
      <w:r>
        <w:t xml:space="preserve"> </w:t>
      </w:r>
      <w:r>
        <w:t xml:space="preserve">Nigeria faces a shortage of psychiatrists, with many trained professionals migrating abroad for better opportunities. Efforts to retain talent in Lagos require investments in academic training, research funding, and competitive remuneration.</w:t>
      </w:r>
    </w:p>
    <w:p>
      <w:pPr>
        <w:pStyle w:val="FirstParagraph"/>
      </w:pPr>
      <w:r>
        <w:rPr>
          <w:bCs/>
          <w:b/>
        </w:rPr>
        <w:t xml:space="preserve">Evolving Trends and Future Directions:</w:t>
      </w:r>
    </w:p>
    <w:p>
      <w:pPr>
        <w:pStyle w:val="BodyText"/>
      </w:pPr>
      <w:r>
        <w:t xml:space="preserve">The landscape for psychiatrists in Lagos is evolving rapidly. Technological advancements, such as telepsychiatry and digital mental health platforms, are being adopted to improve access to care for underserved populations. Additionally, there is a growing emphasis on preventive mental health strategies, including school-based counseling programs and workplace wellness initiatives. The Nigerian government's recent inclusion of mental health in the National Health Insurance Scheme (NHIS) represents a step toward equitable healthcare access. However, these developments must be paired with sustained investment in psychiatric education and infrastructure to ensure long-term impact.</w:t>
      </w:r>
    </w:p>
    <w:p>
      <w:pPr>
        <w:pStyle w:val="BodyText"/>
      </w:pPr>
      <w:r>
        <w:rPr>
          <w:bCs/>
          <w:b/>
        </w:rPr>
        <w:t xml:space="preserve">Conclusion:</w:t>
      </w:r>
    </w:p>
    <w:p>
      <w:pPr>
        <w:pStyle w:val="BodyText"/>
      </w:pPr>
      <w:r>
        <w:t xml:space="preserve">The role of a psychiatrist in Nigeria Lagos is indispensable to addressing the mental health needs of a rapidly growing and culturally diverse population. While challenges such as stigma, resource limitations, and systemic inequities persist, the contributions of psychiatrists in clinical practice, advocacy, and cultural adaptation underscore their importance in shaping public health outcomes. As Lagos continues to evolve as an economic and urban hub, the need for skilled psychiatrists who can navigate both local and global mental health trends will only grow. This abstract academic document highlights the imperative for stakeholders—governments, healthcare providers, and communities—to prioritize mental health as a cornerstone of holistic healthcare in Nigeria Lagos.</w:t>
      </w:r>
    </w:p>
    <w:p>
      <w:pPr>
        <w:pStyle w:val="BodyText"/>
      </w:pPr>
      <w:r>
        <w:rPr>
          <w:bCs/>
          <w:b/>
        </w:rPr>
        <w:t xml:space="preserve">Keywords:</w:t>
      </w:r>
      <w:r>
        <w:t xml:space="preserve"> </w:t>
      </w:r>
      <w:r>
        <w:t xml:space="preserve">Abstract Academic, Psychiatrist, Nigeria Lago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Psychiatrist in Nigeria Lagos</dc:title>
  <dc:creator/>
  <cp:keywords/>
  <dcterms:created xsi:type="dcterms:W3CDTF">2026-07-23T16:18:18Z</dcterms:created>
  <dcterms:modified xsi:type="dcterms:W3CDTF">2026-07-23T16:18:18Z</dcterms:modified>
</cp:coreProperties>
</file>

<file path=docProps/custom.xml><?xml version="1.0" encoding="utf-8"?>
<Properties xmlns="http://schemas.openxmlformats.org/officeDocument/2006/custom-properties" xmlns:vt="http://schemas.openxmlformats.org/officeDocument/2006/docPropsVTypes"/>
</file>